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3cd628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3cd628</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cd628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55:06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43cd6288a30c83e511d20430e7446a74b81502c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43cd6288a30c83e511d20430e7446a74b81502c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6:01:09Z</dcterms:created>
  <dcterms:modified xsi:type="dcterms:W3CDTF">2023-11-07T16: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